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562D4822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3B199B" w:rsidRPr="003B199B">
        <w:rPr>
          <w:rFonts w:eastAsia="黑体" w:hint="eastAsia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Code Studio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35E4CFB6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>accuracy of 83.7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0" w:name="_Hlk17369239"/>
      <w:r w:rsidR="00E532D9" w:rsidRPr="00FF318D">
        <w:rPr>
          <w:noProof/>
          <w:sz w:val="24"/>
          <w:szCs w:val="24"/>
        </w:rPr>
        <w:t xml:space="preserve">CMOS </w:t>
      </w:r>
      <w:bookmarkStart w:id="1" w:name="_GoBack"/>
      <w:bookmarkEnd w:id="1"/>
      <w:r w:rsidR="00E532D9" w:rsidRPr="00FF318D">
        <w:rPr>
          <w:noProof/>
          <w:sz w:val="24"/>
          <w:szCs w:val="24"/>
        </w:rPr>
        <w:t>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0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54005" w14:textId="77777777" w:rsidR="00452EA0" w:rsidRDefault="00452EA0">
      <w:pPr>
        <w:spacing w:after="0"/>
      </w:pPr>
      <w:r>
        <w:separator/>
      </w:r>
    </w:p>
  </w:endnote>
  <w:endnote w:type="continuationSeparator" w:id="0">
    <w:p w14:paraId="6519F2BD" w14:textId="77777777" w:rsidR="00452EA0" w:rsidRDefault="00452E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34779" w14:textId="77777777" w:rsidR="00452EA0" w:rsidRDefault="00452EA0">
      <w:pPr>
        <w:spacing w:after="0"/>
      </w:pPr>
      <w:r>
        <w:separator/>
      </w:r>
    </w:p>
  </w:footnote>
  <w:footnote w:type="continuationSeparator" w:id="0">
    <w:p w14:paraId="0F7ED03C" w14:textId="77777777" w:rsidR="00452EA0" w:rsidRDefault="00452E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0FAHf1SYI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56C14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09E"/>
    <w:rsid w:val="00DE5F32"/>
    <w:rsid w:val="00E532D9"/>
    <w:rsid w:val="00E83E4B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2CA77-747F-4BDF-86D7-BB3A76389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35</TotalTime>
  <Pages>2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28</cp:revision>
  <cp:lastPrinted>2019-08-22T15:05:00Z</cp:lastPrinted>
  <dcterms:created xsi:type="dcterms:W3CDTF">2019-06-13T00:56:00Z</dcterms:created>
  <dcterms:modified xsi:type="dcterms:W3CDTF">2019-08-22T17:59:00Z</dcterms:modified>
  <cp:version/>
</cp:coreProperties>
</file>